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706659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3501C">
        <w:rPr>
          <w:rFonts w:eastAsia="Times New Roman"/>
        </w:rPr>
        <w:t xml:space="preserve"> – Secondary Component</w:t>
      </w:r>
    </w:p>
    <w:p w14:paraId="5B6EF17F" w14:textId="2D55AC83" w:rsidR="00EC747E" w:rsidRDefault="00F83807" w:rsidP="00E60D07">
      <w:pPr>
        <w:pStyle w:val="Heading1"/>
        <w:spacing w:before="0"/>
        <w:rPr>
          <w:rFonts w:eastAsia="Times New Roman"/>
        </w:rPr>
      </w:pPr>
      <w:r w:rsidRPr="00F83807">
        <w:rPr>
          <w:rFonts w:eastAsia="Times New Roman"/>
        </w:rPr>
        <w:t>Computer Technology/Computer System</w:t>
      </w:r>
      <w:r w:rsidR="00751362">
        <w:rPr>
          <w:rFonts w:eastAsia="Times New Roman"/>
        </w:rPr>
        <w:t>s</w:t>
      </w:r>
      <w:r w:rsidRPr="00F83807">
        <w:rPr>
          <w:rFonts w:eastAsia="Times New Roman"/>
        </w:rPr>
        <w:t xml:space="preserve"> Technology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</w:t>
      </w:r>
      <w:r w:rsidR="006E0583">
        <w:rPr>
          <w:rFonts w:eastAsia="Times New Roman"/>
        </w:rPr>
        <w:t>.</w:t>
      </w:r>
      <w:r>
        <w:rPr>
          <w:rFonts w:eastAsia="Times New Roman"/>
        </w:rPr>
        <w:t>1202</w:t>
      </w:r>
      <w:r w:rsidR="006E0583">
        <w:rPr>
          <w:rFonts w:eastAsia="Times New Roman"/>
        </w:rPr>
        <w:t xml:space="preserve"> </w:t>
      </w:r>
    </w:p>
    <w:p w14:paraId="3FD86B02" w14:textId="03CDEEA9" w:rsidR="00E60D07" w:rsidRPr="0013501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3501C">
        <w:rPr>
          <w:rFonts w:eastAsia="Times New Roman"/>
          <w:sz w:val="24"/>
          <w:szCs w:val="24"/>
        </w:rPr>
        <w:t>H</w:t>
      </w:r>
      <w:r w:rsidR="00E60D07" w:rsidRPr="0013501C">
        <w:rPr>
          <w:rFonts w:eastAsia="Times New Roman"/>
          <w:sz w:val="24"/>
          <w:szCs w:val="24"/>
        </w:rPr>
        <w:t xml:space="preserve">igh </w:t>
      </w:r>
      <w:r w:rsidRPr="0013501C">
        <w:rPr>
          <w:rFonts w:eastAsia="Times New Roman"/>
          <w:sz w:val="24"/>
          <w:szCs w:val="24"/>
        </w:rPr>
        <w:t>S</w:t>
      </w:r>
      <w:r w:rsidR="00E60D07" w:rsidRPr="0013501C">
        <w:rPr>
          <w:rFonts w:eastAsia="Times New Roman"/>
          <w:sz w:val="24"/>
          <w:szCs w:val="24"/>
        </w:rPr>
        <w:t xml:space="preserve">chool </w:t>
      </w:r>
      <w:r w:rsidRPr="0013501C">
        <w:rPr>
          <w:rFonts w:eastAsia="Times New Roman"/>
          <w:sz w:val="24"/>
          <w:szCs w:val="24"/>
        </w:rPr>
        <w:t>G</w:t>
      </w:r>
      <w:r w:rsidR="00E60D07" w:rsidRPr="0013501C">
        <w:rPr>
          <w:rFonts w:eastAsia="Times New Roman"/>
          <w:sz w:val="24"/>
          <w:szCs w:val="24"/>
        </w:rPr>
        <w:t xml:space="preserve">raduation </w:t>
      </w:r>
      <w:r w:rsidR="00C32528" w:rsidRPr="0013501C">
        <w:rPr>
          <w:rFonts w:eastAsia="Times New Roman"/>
          <w:sz w:val="24"/>
          <w:szCs w:val="24"/>
        </w:rPr>
        <w:t>Y</w:t>
      </w:r>
      <w:r w:rsidR="00E60D07" w:rsidRPr="0013501C">
        <w:rPr>
          <w:rFonts w:eastAsia="Times New Roman"/>
          <w:sz w:val="24"/>
          <w:szCs w:val="24"/>
        </w:rPr>
        <w:t>ears 20</w:t>
      </w:r>
      <w:r w:rsidR="00F83807" w:rsidRPr="0013501C">
        <w:rPr>
          <w:rFonts w:eastAsia="Times New Roman"/>
          <w:sz w:val="24"/>
          <w:szCs w:val="24"/>
        </w:rPr>
        <w:t>2</w:t>
      </w:r>
      <w:r w:rsidR="00414C10" w:rsidRPr="0013501C">
        <w:rPr>
          <w:rFonts w:eastAsia="Times New Roman"/>
          <w:sz w:val="24"/>
          <w:szCs w:val="24"/>
        </w:rPr>
        <w:t>0</w:t>
      </w:r>
      <w:r w:rsidR="00E60D07" w:rsidRPr="0013501C">
        <w:rPr>
          <w:rFonts w:eastAsia="Times New Roman"/>
          <w:sz w:val="24"/>
          <w:szCs w:val="24"/>
        </w:rPr>
        <w:t>, 202</w:t>
      </w:r>
      <w:r w:rsidR="00414C10" w:rsidRPr="0013501C">
        <w:rPr>
          <w:rFonts w:eastAsia="Times New Roman"/>
          <w:sz w:val="24"/>
          <w:szCs w:val="24"/>
        </w:rPr>
        <w:t>1</w:t>
      </w:r>
      <w:r w:rsidR="00E60D07" w:rsidRPr="0013501C">
        <w:rPr>
          <w:rFonts w:eastAsia="Times New Roman"/>
          <w:sz w:val="24"/>
          <w:szCs w:val="24"/>
        </w:rPr>
        <w:t>, 202</w:t>
      </w:r>
      <w:bookmarkEnd w:id="0"/>
      <w:r w:rsidR="00414C10" w:rsidRPr="0013501C">
        <w:rPr>
          <w:rFonts w:eastAsia="Times New Roman"/>
          <w:sz w:val="24"/>
          <w:szCs w:val="24"/>
        </w:rPr>
        <w:t>2</w:t>
      </w:r>
    </w:p>
    <w:p w14:paraId="523AF23E" w14:textId="0B029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83807" w:rsidRPr="00F83807">
        <w:rPr>
          <w:rFonts w:eastAsia="Times New Roman"/>
        </w:rPr>
        <w:t>P</w:t>
      </w:r>
      <w:r w:rsidR="00F83807">
        <w:rPr>
          <w:rFonts w:eastAsia="Times New Roman"/>
        </w:rPr>
        <w:t>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806BEF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1"/>
      <w:tr w:rsidR="00F83807" w:rsidRPr="00E60D07" w14:paraId="594B24A7" w14:textId="77777777" w:rsidTr="00F838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B3DB99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D98383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Determine common causes of accidents and injuries in the workplace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83807" w:rsidRPr="00E60D07" w14:paraId="39B0131F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0FBEB9C" w14:textId="43B0D312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2</w:t>
            </w:r>
          </w:p>
        </w:tc>
        <w:tc>
          <w:tcPr>
            <w:tcW w:w="7650" w:type="dxa"/>
            <w:vAlign w:val="center"/>
          </w:tcPr>
          <w:p w14:paraId="4B8A8DAC" w14:textId="719E2B82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Wear personal protective equipment. </w:t>
            </w:r>
          </w:p>
        </w:tc>
        <w:tc>
          <w:tcPr>
            <w:tcW w:w="1620" w:type="dxa"/>
            <w:vAlign w:val="center"/>
          </w:tcPr>
          <w:p w14:paraId="1D69DCB3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44710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2FBA0C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C8D012B" w14:textId="5BF80F7D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3</w:t>
            </w:r>
          </w:p>
        </w:tc>
        <w:tc>
          <w:tcPr>
            <w:tcW w:w="7650" w:type="dxa"/>
            <w:vAlign w:val="center"/>
          </w:tcPr>
          <w:p w14:paraId="18727D28" w14:textId="567712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safety hazard symbols.</w:t>
            </w:r>
          </w:p>
        </w:tc>
        <w:tc>
          <w:tcPr>
            <w:tcW w:w="1620" w:type="dxa"/>
            <w:vAlign w:val="center"/>
          </w:tcPr>
          <w:p w14:paraId="7B38134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48DAB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79AB5D7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2DF7B266" w14:textId="3110FF13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4</w:t>
            </w:r>
          </w:p>
        </w:tc>
        <w:tc>
          <w:tcPr>
            <w:tcW w:w="7650" w:type="dxa"/>
            <w:vAlign w:val="center"/>
          </w:tcPr>
          <w:p w14:paraId="1283BBD0" w14:textId="74165C08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62C8DC5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BA2E9A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92E2FE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BB02E8B" w14:textId="18D5A0D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5</w:t>
            </w:r>
          </w:p>
        </w:tc>
        <w:tc>
          <w:tcPr>
            <w:tcW w:w="7650" w:type="dxa"/>
            <w:vAlign w:val="center"/>
          </w:tcPr>
          <w:p w14:paraId="00F63C1A" w14:textId="5687E405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16C6E5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D2B31D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461DA7C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74FF5C44" w14:textId="3643691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6</w:t>
            </w:r>
          </w:p>
        </w:tc>
        <w:tc>
          <w:tcPr>
            <w:tcW w:w="7650" w:type="dxa"/>
            <w:vAlign w:val="center"/>
          </w:tcPr>
          <w:p w14:paraId="03839E8F" w14:textId="53233F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Use safe procedures to follow when lifting and carrying heavy objects.</w:t>
            </w:r>
          </w:p>
        </w:tc>
        <w:tc>
          <w:tcPr>
            <w:tcW w:w="1620" w:type="dxa"/>
            <w:vAlign w:val="center"/>
          </w:tcPr>
          <w:p w14:paraId="6B667F2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2A007F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9783C34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7E79ECF" w14:textId="0A4B727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7</w:t>
            </w:r>
          </w:p>
        </w:tc>
        <w:tc>
          <w:tcPr>
            <w:tcW w:w="7650" w:type="dxa"/>
            <w:vAlign w:val="center"/>
          </w:tcPr>
          <w:p w14:paraId="4BC42A37" w14:textId="0B728384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3F9450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E50ED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E8872AD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34B4417" w14:textId="432C1B58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8</w:t>
            </w:r>
          </w:p>
        </w:tc>
        <w:tc>
          <w:tcPr>
            <w:tcW w:w="7650" w:type="dxa"/>
            <w:vAlign w:val="center"/>
          </w:tcPr>
          <w:p w14:paraId="0980085E" w14:textId="0E21E83F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FCDA1B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C2B43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11AEDF96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6A4EBE8" w14:textId="45D7743B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9</w:t>
            </w:r>
          </w:p>
        </w:tc>
        <w:tc>
          <w:tcPr>
            <w:tcW w:w="7650" w:type="dxa"/>
            <w:vAlign w:val="center"/>
          </w:tcPr>
          <w:p w14:paraId="5FFB0CC7" w14:textId="7592CF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Follow disposal procedures for batteries display devices, and electronic components.</w:t>
            </w:r>
          </w:p>
        </w:tc>
        <w:tc>
          <w:tcPr>
            <w:tcW w:w="1620" w:type="dxa"/>
            <w:vAlign w:val="center"/>
          </w:tcPr>
          <w:p w14:paraId="3D2624E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62A05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3B9961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BB59009" w14:textId="1C3DB96A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0</w:t>
            </w:r>
          </w:p>
        </w:tc>
        <w:tc>
          <w:tcPr>
            <w:tcW w:w="7650" w:type="dxa"/>
            <w:vAlign w:val="center"/>
          </w:tcPr>
          <w:p w14:paraId="3F638728" w14:textId="06FEE6DC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Follow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6844D3D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807FF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B022C5A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E94521D" w14:textId="7BEB471B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1</w:t>
            </w:r>
          </w:p>
        </w:tc>
        <w:tc>
          <w:tcPr>
            <w:tcW w:w="7650" w:type="dxa"/>
            <w:vAlign w:val="center"/>
          </w:tcPr>
          <w:p w14:paraId="7B1F1B04" w14:textId="44565138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Describe the meaning and importance of the Energy Star </w:t>
            </w:r>
            <w:r w:rsidR="00751362">
              <w:t>r</w:t>
            </w:r>
            <w:r w:rsidRPr="005D1CA1">
              <w:t xml:space="preserve">ating </w:t>
            </w:r>
            <w:r w:rsidR="00751362">
              <w:t>s</w:t>
            </w:r>
            <w:r w:rsidRPr="005D1CA1">
              <w:t>ystem.</w:t>
            </w:r>
          </w:p>
        </w:tc>
        <w:tc>
          <w:tcPr>
            <w:tcW w:w="1620" w:type="dxa"/>
            <w:vAlign w:val="center"/>
          </w:tcPr>
          <w:p w14:paraId="735C6BA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9AC1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438DC5CE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EBEA32D" w14:textId="70549E0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2</w:t>
            </w:r>
          </w:p>
        </w:tc>
        <w:tc>
          <w:tcPr>
            <w:tcW w:w="7650" w:type="dxa"/>
            <w:vAlign w:val="center"/>
          </w:tcPr>
          <w:p w14:paraId="4286AB12" w14:textId="793F3F91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435DB47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CE04A4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9EC365B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9AC95CD" w14:textId="0A76936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3</w:t>
            </w:r>
          </w:p>
        </w:tc>
        <w:tc>
          <w:tcPr>
            <w:tcW w:w="7650" w:type="dxa"/>
            <w:vAlign w:val="center"/>
          </w:tcPr>
          <w:p w14:paraId="3CFB87C7" w14:textId="6C2CDDBD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Maintain </w:t>
            </w:r>
            <w:r w:rsidR="00751362">
              <w:t xml:space="preserve">a </w:t>
            </w:r>
            <w:r w:rsidRPr="005D1CA1">
              <w:t>safe work area to avoid common accidents and injuries.</w:t>
            </w:r>
          </w:p>
        </w:tc>
        <w:tc>
          <w:tcPr>
            <w:tcW w:w="1620" w:type="dxa"/>
            <w:vAlign w:val="center"/>
          </w:tcPr>
          <w:p w14:paraId="1894C0E0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B81437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5467C9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39C8132" w14:textId="00E596B7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4</w:t>
            </w:r>
          </w:p>
        </w:tc>
        <w:tc>
          <w:tcPr>
            <w:tcW w:w="7650" w:type="dxa"/>
            <w:vAlign w:val="center"/>
          </w:tcPr>
          <w:p w14:paraId="06155287" w14:textId="220563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Prevent </w:t>
            </w:r>
            <w:r w:rsidR="00751362">
              <w:t>e</w:t>
            </w:r>
            <w:r w:rsidRPr="005D1CA1">
              <w:t xml:space="preserve">lectro-static </w:t>
            </w:r>
            <w:r w:rsidR="00751362">
              <w:t>di</w:t>
            </w:r>
            <w:r w:rsidRPr="005D1CA1">
              <w:t>scharge conditions.</w:t>
            </w:r>
          </w:p>
        </w:tc>
        <w:tc>
          <w:tcPr>
            <w:tcW w:w="1620" w:type="dxa"/>
            <w:vAlign w:val="center"/>
          </w:tcPr>
          <w:p w14:paraId="7B0BC614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BAE09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06F602" w14:textId="77777777" w:rsidR="00D114C5" w:rsidRDefault="00D114C5" w:rsidP="00E60D07">
      <w:pPr>
        <w:pStyle w:val="Heading2"/>
      </w:pPr>
    </w:p>
    <w:p w14:paraId="2FD437B3" w14:textId="77777777" w:rsidR="00D114C5" w:rsidRDefault="00D114C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7AE6AE7" w:rsidR="00E60D07" w:rsidRDefault="00E60D07" w:rsidP="00E60D07">
      <w:pPr>
        <w:pStyle w:val="Heading2"/>
      </w:pPr>
      <w:r>
        <w:lastRenderedPageBreak/>
        <w:t xml:space="preserve">200 </w:t>
      </w:r>
      <w:r w:rsidR="00567D0E">
        <w:t>I</w:t>
      </w:r>
      <w:r w:rsidR="00751362">
        <w:t>nformation Technology (IT)</w:t>
      </w:r>
      <w:r w:rsidR="00567D0E">
        <w:t xml:space="preserve">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95305F6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567D0E" w:rsidRPr="00E60D07" w14:paraId="67D3CCF8" w14:textId="77777777" w:rsidTr="00567D0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68204F5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0187BDD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the various types of computers people use in the modern world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76B27CCC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5B513863" w14:textId="1C621CD9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2</w:t>
            </w:r>
          </w:p>
        </w:tc>
        <w:tc>
          <w:tcPr>
            <w:tcW w:w="7650" w:type="dxa"/>
            <w:vAlign w:val="center"/>
          </w:tcPr>
          <w:p w14:paraId="55ED1763" w14:textId="4BEEC35B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computer hardware components and their functions.</w:t>
            </w:r>
          </w:p>
        </w:tc>
        <w:tc>
          <w:tcPr>
            <w:tcW w:w="1620" w:type="dxa"/>
            <w:vAlign w:val="center"/>
          </w:tcPr>
          <w:p w14:paraId="03A7209D" w14:textId="67CE02E2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5C2E1343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6E178321" w14:textId="426DFE32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3</w:t>
            </w:r>
          </w:p>
        </w:tc>
        <w:tc>
          <w:tcPr>
            <w:tcW w:w="7650" w:type="dxa"/>
            <w:vAlign w:val="center"/>
          </w:tcPr>
          <w:p w14:paraId="170E6E85" w14:textId="5307B931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appropriate computer equipment and peripheral for a specific situation and budget.</w:t>
            </w:r>
          </w:p>
        </w:tc>
        <w:tc>
          <w:tcPr>
            <w:tcW w:w="1620" w:type="dxa"/>
            <w:vAlign w:val="center"/>
          </w:tcPr>
          <w:p w14:paraId="1FB29C97" w14:textId="54CCAF93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14177C0F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2B22CAE6" w14:textId="5F8B4F0A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4</w:t>
            </w:r>
          </w:p>
        </w:tc>
        <w:tc>
          <w:tcPr>
            <w:tcW w:w="7650" w:type="dxa"/>
            <w:vAlign w:val="center"/>
          </w:tcPr>
          <w:p w14:paraId="70CEB03E" w14:textId="5EBB1594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Describe the interaction between software and hardware.</w:t>
            </w:r>
          </w:p>
        </w:tc>
        <w:tc>
          <w:tcPr>
            <w:tcW w:w="1620" w:type="dxa"/>
            <w:vAlign w:val="center"/>
          </w:tcPr>
          <w:p w14:paraId="444C40CC" w14:textId="656149C5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19EAC923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61461B6F" w14:textId="53E498A3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5</w:t>
            </w:r>
          </w:p>
        </w:tc>
        <w:tc>
          <w:tcPr>
            <w:tcW w:w="7650" w:type="dxa"/>
            <w:vAlign w:val="center"/>
          </w:tcPr>
          <w:p w14:paraId="59975919" w14:textId="0A025755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Describe the difference between applications software and system software.</w:t>
            </w:r>
          </w:p>
        </w:tc>
        <w:tc>
          <w:tcPr>
            <w:tcW w:w="1620" w:type="dxa"/>
            <w:vAlign w:val="center"/>
          </w:tcPr>
          <w:p w14:paraId="1E4203E1" w14:textId="4C9CD618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647B4C6B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58B5703C" w14:textId="38AD77DF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6</w:t>
            </w:r>
          </w:p>
        </w:tc>
        <w:tc>
          <w:tcPr>
            <w:tcW w:w="7650" w:type="dxa"/>
            <w:vAlign w:val="center"/>
          </w:tcPr>
          <w:p w14:paraId="439F889C" w14:textId="2FD485E4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the functions of an operating system.</w:t>
            </w:r>
          </w:p>
        </w:tc>
        <w:tc>
          <w:tcPr>
            <w:tcW w:w="1620" w:type="dxa"/>
            <w:vAlign w:val="center"/>
          </w:tcPr>
          <w:p w14:paraId="5A48A834" w14:textId="2FFADE52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462FC941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21FB2454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3133454F" w14:textId="2267EF3F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7</w:t>
            </w:r>
          </w:p>
        </w:tc>
        <w:tc>
          <w:tcPr>
            <w:tcW w:w="7650" w:type="dxa"/>
            <w:vAlign w:val="center"/>
          </w:tcPr>
          <w:p w14:paraId="16F6C7D6" w14:textId="38202657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the various components of a graphical user interface</w:t>
            </w:r>
            <w:r w:rsidR="00751362">
              <w:t>-</w:t>
            </w:r>
            <w:r w:rsidRPr="00C50171">
              <w:t>based operating system.</w:t>
            </w:r>
          </w:p>
        </w:tc>
        <w:tc>
          <w:tcPr>
            <w:tcW w:w="1620" w:type="dxa"/>
            <w:vAlign w:val="center"/>
          </w:tcPr>
          <w:p w14:paraId="145D11F2" w14:textId="35D762BB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2F37D4C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76F6E1BD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0FFC533C" w14:textId="5F7A58E5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8</w:t>
            </w:r>
          </w:p>
        </w:tc>
        <w:tc>
          <w:tcPr>
            <w:tcW w:w="7650" w:type="dxa"/>
            <w:vAlign w:val="center"/>
          </w:tcPr>
          <w:p w14:paraId="5E11DCFE" w14:textId="7232B7B4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Use a graphical user interface</w:t>
            </w:r>
            <w:r w:rsidR="00751362">
              <w:t>-</w:t>
            </w:r>
            <w:r w:rsidRPr="00C50171">
              <w:t>based operating system.</w:t>
            </w:r>
          </w:p>
        </w:tc>
        <w:tc>
          <w:tcPr>
            <w:tcW w:w="1620" w:type="dxa"/>
            <w:vAlign w:val="center"/>
          </w:tcPr>
          <w:p w14:paraId="6E57DEF4" w14:textId="7D4605FE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0260EDC5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9872F60" w:rsidR="00E60D07" w:rsidRDefault="00E60D07" w:rsidP="007F79E0">
      <w:pPr>
        <w:pStyle w:val="Heading2"/>
      </w:pPr>
      <w:r>
        <w:t xml:space="preserve">300 </w:t>
      </w:r>
      <w:r w:rsidR="005873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2F9545F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5873DD" w:rsidRPr="00E60D07" w14:paraId="6963B85D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1F0239E8" w14:textId="74002DBC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1</w:t>
            </w:r>
          </w:p>
        </w:tc>
        <w:tc>
          <w:tcPr>
            <w:tcW w:w="7650" w:type="dxa"/>
            <w:vAlign w:val="center"/>
          </w:tcPr>
          <w:p w14:paraId="3374318E" w14:textId="5ADFF4F0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748A0D7E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31A4BEB3" w14:textId="7C7EC906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2</w:t>
            </w:r>
          </w:p>
        </w:tc>
        <w:tc>
          <w:tcPr>
            <w:tcW w:w="7650" w:type="dxa"/>
            <w:vAlign w:val="center"/>
          </w:tcPr>
          <w:p w14:paraId="1834969F" w14:textId="501D41B2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34831114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435932B5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6F347DD3" w14:textId="564EF248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3</w:t>
            </w:r>
          </w:p>
        </w:tc>
        <w:tc>
          <w:tcPr>
            <w:tcW w:w="7650" w:type="dxa"/>
            <w:vAlign w:val="center"/>
          </w:tcPr>
          <w:p w14:paraId="4BCC0CF3" w14:textId="1352F6C3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6E19A58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54A8BA38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4FFB1A87" w14:textId="2BD44C4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4</w:t>
            </w:r>
          </w:p>
        </w:tc>
        <w:tc>
          <w:tcPr>
            <w:tcW w:w="7650" w:type="dxa"/>
            <w:vAlign w:val="center"/>
          </w:tcPr>
          <w:p w14:paraId="6F357F89" w14:textId="5CC48A2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726AAA7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17055FF4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6723D20A" w14:textId="7AF572DA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5</w:t>
            </w:r>
          </w:p>
        </w:tc>
        <w:tc>
          <w:tcPr>
            <w:tcW w:w="7650" w:type="dxa"/>
            <w:vAlign w:val="center"/>
          </w:tcPr>
          <w:p w14:paraId="643DB35B" w14:textId="3544103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2E168F37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80ECB3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0CE72C60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23BBF8AA" w14:textId="0F2F64CE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6</w:t>
            </w:r>
          </w:p>
        </w:tc>
        <w:tc>
          <w:tcPr>
            <w:tcW w:w="7650" w:type="dxa"/>
            <w:vAlign w:val="center"/>
          </w:tcPr>
          <w:p w14:paraId="7D3F538B" w14:textId="283ADD3F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0174E7C6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EC362C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39A8E4B3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1041B187" w14:textId="75468C61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7</w:t>
            </w:r>
          </w:p>
        </w:tc>
        <w:tc>
          <w:tcPr>
            <w:tcW w:w="7650" w:type="dxa"/>
            <w:vAlign w:val="center"/>
          </w:tcPr>
          <w:p w14:paraId="43443E4B" w14:textId="2E8464E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2C168A34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0C740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168AE649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267A58D4" w14:textId="282052A1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8</w:t>
            </w:r>
          </w:p>
        </w:tc>
        <w:tc>
          <w:tcPr>
            <w:tcW w:w="7650" w:type="dxa"/>
            <w:vAlign w:val="center"/>
          </w:tcPr>
          <w:p w14:paraId="3EAE9701" w14:textId="7B0EBA5C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4AE3E0F9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A819B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1F55D23D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50FD37E6" w14:textId="7F104D62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9</w:t>
            </w:r>
          </w:p>
        </w:tc>
        <w:tc>
          <w:tcPr>
            <w:tcW w:w="7650" w:type="dxa"/>
            <w:vAlign w:val="center"/>
          </w:tcPr>
          <w:p w14:paraId="1D565E61" w14:textId="2F75B372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156F7154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B5EEE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30C2CD8A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52FA776C" w14:textId="5171E638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10</w:t>
            </w:r>
          </w:p>
        </w:tc>
        <w:tc>
          <w:tcPr>
            <w:tcW w:w="7650" w:type="dxa"/>
            <w:vAlign w:val="center"/>
          </w:tcPr>
          <w:p w14:paraId="6DC44C17" w14:textId="1999C8F7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1EA7F0BD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CB492B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F2603A7" w14:textId="77777777" w:rsidR="00D114C5" w:rsidRDefault="00D114C5" w:rsidP="007F79E0">
      <w:pPr>
        <w:pStyle w:val="Heading2"/>
      </w:pPr>
    </w:p>
    <w:p w14:paraId="3B3C5486" w14:textId="1066CE26" w:rsidR="007F79E0" w:rsidRDefault="007F79E0" w:rsidP="007F79E0">
      <w:pPr>
        <w:pStyle w:val="Heading2"/>
      </w:pPr>
      <w:r>
        <w:lastRenderedPageBreak/>
        <w:t xml:space="preserve">400 </w:t>
      </w:r>
      <w:r w:rsidR="008A3C6D">
        <w:t>Internet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CFF1D1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8A3C6D" w:rsidRPr="00E60D07" w14:paraId="791966A0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39A866F3" w14:textId="3CA17964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1</w:t>
            </w:r>
          </w:p>
        </w:tc>
        <w:tc>
          <w:tcPr>
            <w:tcW w:w="7650" w:type="dxa"/>
            <w:vAlign w:val="center"/>
          </w:tcPr>
          <w:p w14:paraId="0C82466E" w14:textId="2EA39BB3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5F81F3BC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5E830D7F" w14:textId="6631C5C7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2</w:t>
            </w:r>
          </w:p>
        </w:tc>
        <w:tc>
          <w:tcPr>
            <w:tcW w:w="7650" w:type="dxa"/>
            <w:vAlign w:val="center"/>
          </w:tcPr>
          <w:p w14:paraId="64A9A743" w14:textId="4B16F40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</w:p>
        </w:tc>
        <w:tc>
          <w:tcPr>
            <w:tcW w:w="1620" w:type="dxa"/>
            <w:vAlign w:val="center"/>
          </w:tcPr>
          <w:p w14:paraId="5B82A54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34AA8D8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12DFB9F" w14:textId="4A9D175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3</w:t>
            </w:r>
          </w:p>
        </w:tc>
        <w:tc>
          <w:tcPr>
            <w:tcW w:w="7650" w:type="dxa"/>
            <w:vAlign w:val="center"/>
          </w:tcPr>
          <w:p w14:paraId="0C1B036B" w14:textId="3C9AB4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 xml:space="preserve">Identify the components of a </w:t>
            </w:r>
            <w:r w:rsidR="00751362">
              <w:t>uniform resource locator (</w:t>
            </w:r>
            <w:r w:rsidRPr="00020DBD">
              <w:t>URL</w:t>
            </w:r>
            <w:r w:rsidR="00751362">
              <w:t>)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035ECEB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C970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0B7AD8F4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23A4197A" w14:textId="69659A2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4</w:t>
            </w:r>
          </w:p>
        </w:tc>
        <w:tc>
          <w:tcPr>
            <w:tcW w:w="7650" w:type="dxa"/>
            <w:vAlign w:val="center"/>
          </w:tcPr>
          <w:p w14:paraId="69722014" w14:textId="79D7CCEA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Describe common legal and ethical issues associated with intellectual property.</w:t>
            </w:r>
          </w:p>
        </w:tc>
        <w:tc>
          <w:tcPr>
            <w:tcW w:w="1620" w:type="dxa"/>
            <w:vAlign w:val="center"/>
          </w:tcPr>
          <w:p w14:paraId="5A459966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1ABA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6CA9D30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5590BC6" w14:textId="66DD2BC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5</w:t>
            </w:r>
          </w:p>
        </w:tc>
        <w:tc>
          <w:tcPr>
            <w:tcW w:w="7650" w:type="dxa"/>
            <w:vAlign w:val="center"/>
          </w:tcPr>
          <w:p w14:paraId="742595B3" w14:textId="4DE5A4B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web browsers to effectively search the Internet and retrieve specified information.</w:t>
            </w:r>
          </w:p>
        </w:tc>
        <w:tc>
          <w:tcPr>
            <w:tcW w:w="1620" w:type="dxa"/>
            <w:vAlign w:val="center"/>
          </w:tcPr>
          <w:p w14:paraId="60ECEE1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697C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55882229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09A17FB" w14:textId="7DEE0E5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6</w:t>
            </w:r>
          </w:p>
        </w:tc>
        <w:tc>
          <w:tcPr>
            <w:tcW w:w="7650" w:type="dxa"/>
            <w:vAlign w:val="center"/>
          </w:tcPr>
          <w:p w14:paraId="6296EE45" w14:textId="1618895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collaboration software</w:t>
            </w:r>
            <w:r w:rsidR="00751362">
              <w:t>.</w:t>
            </w:r>
          </w:p>
        </w:tc>
        <w:tc>
          <w:tcPr>
            <w:tcW w:w="1620" w:type="dxa"/>
            <w:vAlign w:val="center"/>
          </w:tcPr>
          <w:p w14:paraId="533FB11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79D25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2395059B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4EFE540E" w14:textId="6BE6F5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7</w:t>
            </w:r>
          </w:p>
        </w:tc>
        <w:tc>
          <w:tcPr>
            <w:tcW w:w="7650" w:type="dxa"/>
            <w:vAlign w:val="center"/>
          </w:tcPr>
          <w:p w14:paraId="0DEB70C9" w14:textId="167260A6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Explain the use of social media in a safe and appropriate manner.</w:t>
            </w:r>
          </w:p>
        </w:tc>
        <w:tc>
          <w:tcPr>
            <w:tcW w:w="1620" w:type="dxa"/>
            <w:vAlign w:val="center"/>
          </w:tcPr>
          <w:p w14:paraId="1C527E60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6FAEC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8E9900" w:rsidR="007F79E0" w:rsidRDefault="007F79E0" w:rsidP="007F79E0">
      <w:pPr>
        <w:pStyle w:val="Heading2"/>
      </w:pPr>
      <w:r>
        <w:t xml:space="preserve">500 </w:t>
      </w:r>
      <w:r w:rsidR="0039021F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39021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39021F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39021F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39021F">
            <w:pPr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D377488" w:rsidR="00F15EBF" w:rsidRPr="00E60D07" w:rsidRDefault="00F15EBF" w:rsidP="0039021F"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2"/>
      <w:tr w:rsidR="0039021F" w:rsidRPr="00E60D07" w14:paraId="64B4DF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3D6D65B" w14:textId="4F08AAD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1</w:t>
            </w:r>
          </w:p>
        </w:tc>
        <w:tc>
          <w:tcPr>
            <w:tcW w:w="7650" w:type="dxa"/>
            <w:vAlign w:val="center"/>
          </w:tcPr>
          <w:p w14:paraId="43EA4BD5" w14:textId="68FD3F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C04BD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FF0FDE" w14:textId="622421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2</w:t>
            </w:r>
          </w:p>
        </w:tc>
        <w:tc>
          <w:tcPr>
            <w:tcW w:w="7650" w:type="dxa"/>
            <w:vAlign w:val="center"/>
          </w:tcPr>
          <w:p w14:paraId="191074CB" w14:textId="465A151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Explain motherboard components, types</w:t>
            </w:r>
            <w:r w:rsidR="00751362">
              <w:t>,</w:t>
            </w:r>
            <w:r w:rsidRPr="00DC69D6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275D4B9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C4BC1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C6FB300" w14:textId="4A59BDF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3</w:t>
            </w:r>
          </w:p>
        </w:tc>
        <w:tc>
          <w:tcPr>
            <w:tcW w:w="7650" w:type="dxa"/>
            <w:vAlign w:val="center"/>
          </w:tcPr>
          <w:p w14:paraId="4432EA35" w14:textId="6FD8F46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power supplies types and characteristics.</w:t>
            </w:r>
          </w:p>
        </w:tc>
        <w:tc>
          <w:tcPr>
            <w:tcW w:w="1620" w:type="dxa"/>
            <w:vAlign w:val="center"/>
          </w:tcPr>
          <w:p w14:paraId="704FB99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0850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5E44D1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045AE66" w14:textId="7124540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4</w:t>
            </w:r>
          </w:p>
        </w:tc>
        <w:tc>
          <w:tcPr>
            <w:tcW w:w="7650" w:type="dxa"/>
            <w:vAlign w:val="center"/>
          </w:tcPr>
          <w:p w14:paraId="3C407FC8" w14:textId="3E4A090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the purpose and characteristics of </w:t>
            </w:r>
            <w:r w:rsidR="00751362">
              <w:t>central processor units (</w:t>
            </w:r>
            <w:r w:rsidRPr="00DC69D6">
              <w:t>CPUs</w:t>
            </w:r>
            <w:r w:rsidR="00751362">
              <w:t>)</w:t>
            </w:r>
            <w:r w:rsidRPr="00DC69D6">
              <w:t xml:space="preserve"> and their features.</w:t>
            </w:r>
          </w:p>
        </w:tc>
        <w:tc>
          <w:tcPr>
            <w:tcW w:w="1620" w:type="dxa"/>
            <w:vAlign w:val="center"/>
          </w:tcPr>
          <w:p w14:paraId="1172F7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CD6A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9C5554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F1A4D9D" w14:textId="54C46D1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5</w:t>
            </w:r>
          </w:p>
        </w:tc>
        <w:tc>
          <w:tcPr>
            <w:tcW w:w="7650" w:type="dxa"/>
            <w:vAlign w:val="center"/>
          </w:tcPr>
          <w:p w14:paraId="1F20511C" w14:textId="0E9A72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35D4672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1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B5517A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A34408" w14:textId="56362C4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6</w:t>
            </w:r>
          </w:p>
        </w:tc>
        <w:tc>
          <w:tcPr>
            <w:tcW w:w="7650" w:type="dxa"/>
            <w:vAlign w:val="center"/>
          </w:tcPr>
          <w:p w14:paraId="5775A34C" w14:textId="394943A9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mpare and contrast memory types, characteristics</w:t>
            </w:r>
            <w:r w:rsidR="00751362">
              <w:t>,</w:t>
            </w:r>
            <w:r w:rsidRPr="00DC69D6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570683E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E56C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B07F0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845E01" w14:textId="7728350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7</w:t>
            </w:r>
          </w:p>
        </w:tc>
        <w:tc>
          <w:tcPr>
            <w:tcW w:w="7650" w:type="dxa"/>
            <w:vAlign w:val="center"/>
          </w:tcPr>
          <w:p w14:paraId="1F16F31B" w14:textId="5C86695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Distinguish between different display devices and their characteristics.</w:t>
            </w:r>
          </w:p>
        </w:tc>
        <w:tc>
          <w:tcPr>
            <w:tcW w:w="1620" w:type="dxa"/>
            <w:vAlign w:val="center"/>
          </w:tcPr>
          <w:p w14:paraId="4E7902C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BD64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0F728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07058E1" w14:textId="2B84F45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8</w:t>
            </w:r>
          </w:p>
        </w:tc>
        <w:tc>
          <w:tcPr>
            <w:tcW w:w="7650" w:type="dxa"/>
            <w:vAlign w:val="center"/>
          </w:tcPr>
          <w:p w14:paraId="610E89BA" w14:textId="269DB7F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5C69B3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C222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7677393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144153C" w14:textId="0BA7783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9</w:t>
            </w:r>
          </w:p>
        </w:tc>
        <w:tc>
          <w:tcPr>
            <w:tcW w:w="7650" w:type="dxa"/>
            <w:vAlign w:val="center"/>
          </w:tcPr>
          <w:p w14:paraId="1BEF62C2" w14:textId="32BAB42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9AC7CA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6D3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635C9E9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240DF8" w14:textId="3F9D6F5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0</w:t>
            </w:r>
          </w:p>
        </w:tc>
        <w:tc>
          <w:tcPr>
            <w:tcW w:w="7650" w:type="dxa"/>
            <w:vAlign w:val="center"/>
          </w:tcPr>
          <w:p w14:paraId="0F38C973" w14:textId="0C488FC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nfigure and optimize portable devices</w:t>
            </w:r>
            <w:r w:rsidR="00751362">
              <w:t>, e.g.,</w:t>
            </w:r>
            <w:r w:rsidRPr="00DC69D6">
              <w:t xml:space="preserve"> laptops, tablets, and smart devices.</w:t>
            </w:r>
          </w:p>
        </w:tc>
        <w:tc>
          <w:tcPr>
            <w:tcW w:w="1620" w:type="dxa"/>
            <w:vAlign w:val="center"/>
          </w:tcPr>
          <w:p w14:paraId="1094F90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232B0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C98CF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AF38C47" w14:textId="70F9619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1</w:t>
            </w:r>
          </w:p>
        </w:tc>
        <w:tc>
          <w:tcPr>
            <w:tcW w:w="7650" w:type="dxa"/>
            <w:vAlign w:val="center"/>
          </w:tcPr>
          <w:p w14:paraId="6C597893" w14:textId="610EA48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, configure</w:t>
            </w:r>
            <w:r w:rsidR="00751362">
              <w:t>,</w:t>
            </w:r>
            <w:r w:rsidRPr="00DC69D6">
              <w:t xml:space="preserve"> and maintain the components of a desktop computer.</w:t>
            </w:r>
          </w:p>
        </w:tc>
        <w:tc>
          <w:tcPr>
            <w:tcW w:w="1620" w:type="dxa"/>
            <w:vAlign w:val="center"/>
          </w:tcPr>
          <w:p w14:paraId="3F73981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9F5BF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C89B5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224DF8" w14:textId="07300FB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lastRenderedPageBreak/>
              <w:t>512</w:t>
            </w:r>
          </w:p>
        </w:tc>
        <w:tc>
          <w:tcPr>
            <w:tcW w:w="7650" w:type="dxa"/>
            <w:vAlign w:val="center"/>
          </w:tcPr>
          <w:p w14:paraId="6D15D61E" w14:textId="5817BA91" w:rsidR="0039021F" w:rsidRPr="00E60D07" w:rsidRDefault="0039021F" w:rsidP="00751362">
            <w:pPr>
              <w:rPr>
                <w:rFonts w:eastAsia="Times New Roman" w:cs="Arial"/>
              </w:rPr>
            </w:pPr>
            <w:r w:rsidRPr="00DC69D6">
              <w:t>Detect problems, troubleshoot, and repair</w:t>
            </w:r>
            <w:r w:rsidR="00751362">
              <w:t xml:space="preserve"> and </w:t>
            </w:r>
            <w:r w:rsidRPr="00DC69D6">
              <w:t>replace the components of a desktop and laptop computer components.</w:t>
            </w:r>
          </w:p>
        </w:tc>
        <w:tc>
          <w:tcPr>
            <w:tcW w:w="1620" w:type="dxa"/>
            <w:vAlign w:val="center"/>
          </w:tcPr>
          <w:p w14:paraId="79C4317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AB54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14A463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96D9DBB" w14:textId="16E976E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3</w:t>
            </w:r>
          </w:p>
        </w:tc>
        <w:tc>
          <w:tcPr>
            <w:tcW w:w="7650" w:type="dxa"/>
            <w:vAlign w:val="center"/>
          </w:tcPr>
          <w:p w14:paraId="7D49023F" w14:textId="1584549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nstall, configure, and maintain printers. </w:t>
            </w:r>
          </w:p>
        </w:tc>
        <w:tc>
          <w:tcPr>
            <w:tcW w:w="1620" w:type="dxa"/>
            <w:vAlign w:val="center"/>
          </w:tcPr>
          <w:p w14:paraId="74E819B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011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93B79C1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E0E27B3" w14:textId="10ADED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4</w:t>
            </w:r>
          </w:p>
        </w:tc>
        <w:tc>
          <w:tcPr>
            <w:tcW w:w="7650" w:type="dxa"/>
            <w:vAlign w:val="center"/>
          </w:tcPr>
          <w:p w14:paraId="5015AE05" w14:textId="7B75E25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lculate voltage, wattage, and capacity of power supply.</w:t>
            </w:r>
          </w:p>
        </w:tc>
        <w:tc>
          <w:tcPr>
            <w:tcW w:w="1620" w:type="dxa"/>
            <w:vAlign w:val="center"/>
          </w:tcPr>
          <w:p w14:paraId="6AC1C98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5DEC3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A7B2DD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3E8E09E" w14:textId="7478F9F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5</w:t>
            </w:r>
          </w:p>
        </w:tc>
        <w:tc>
          <w:tcPr>
            <w:tcW w:w="7650" w:type="dxa"/>
            <w:vAlign w:val="center"/>
          </w:tcPr>
          <w:p w14:paraId="57FDF1E1" w14:textId="215D31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different case form factors, their fans</w:t>
            </w:r>
            <w:r w:rsidR="00751362">
              <w:t>,</w:t>
            </w:r>
            <w:r w:rsidRPr="00DC69D6">
              <w:t xml:space="preserve"> and air flow directions.</w:t>
            </w:r>
          </w:p>
        </w:tc>
        <w:tc>
          <w:tcPr>
            <w:tcW w:w="1620" w:type="dxa"/>
            <w:vAlign w:val="center"/>
          </w:tcPr>
          <w:p w14:paraId="443519E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0AD7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8D601D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A61F29D" w14:textId="1D5A8E5C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6</w:t>
            </w:r>
          </w:p>
        </w:tc>
        <w:tc>
          <w:tcPr>
            <w:tcW w:w="7650" w:type="dxa"/>
            <w:vAlign w:val="center"/>
          </w:tcPr>
          <w:p w14:paraId="0AA5347A" w14:textId="36141F4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the characteristics of various types of printers. </w:t>
            </w:r>
          </w:p>
        </w:tc>
        <w:tc>
          <w:tcPr>
            <w:tcW w:w="1620" w:type="dxa"/>
            <w:vAlign w:val="center"/>
          </w:tcPr>
          <w:p w14:paraId="7EDAE2B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3881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90AD54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6BE1820" w14:textId="3D001D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7</w:t>
            </w:r>
          </w:p>
        </w:tc>
        <w:tc>
          <w:tcPr>
            <w:tcW w:w="7650" w:type="dxa"/>
            <w:vAlign w:val="center"/>
          </w:tcPr>
          <w:p w14:paraId="15B045DE" w14:textId="4887716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and categorize various portable devices. </w:t>
            </w:r>
          </w:p>
        </w:tc>
        <w:tc>
          <w:tcPr>
            <w:tcW w:w="1620" w:type="dxa"/>
            <w:vAlign w:val="center"/>
          </w:tcPr>
          <w:p w14:paraId="2675042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CBA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ABDB52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9B9A4B3" w14:textId="0F16FB8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8</w:t>
            </w:r>
          </w:p>
        </w:tc>
        <w:tc>
          <w:tcPr>
            <w:tcW w:w="7650" w:type="dxa"/>
            <w:vAlign w:val="center"/>
          </w:tcPr>
          <w:p w14:paraId="01F0345C" w14:textId="7FBD165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dentify various computer port types and uses.</w:t>
            </w:r>
          </w:p>
        </w:tc>
        <w:tc>
          <w:tcPr>
            <w:tcW w:w="1620" w:type="dxa"/>
            <w:vAlign w:val="center"/>
          </w:tcPr>
          <w:p w14:paraId="77154BE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0E4D7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9E0744D" w:rsidR="007F79E0" w:rsidRDefault="007F79E0" w:rsidP="007F79E0">
      <w:pPr>
        <w:pStyle w:val="Heading2"/>
      </w:pPr>
      <w:bookmarkStart w:id="3" w:name="_Hlk66631636"/>
      <w:r>
        <w:t>600 T</w:t>
      </w:r>
      <w:r w:rsidR="0039021F">
        <w:t>roubleshooting, Repair and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80EEE1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45BEF1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3A14760" w14:textId="6FE16E0F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1</w:t>
            </w:r>
          </w:p>
        </w:tc>
        <w:tc>
          <w:tcPr>
            <w:tcW w:w="7650" w:type="dxa"/>
            <w:vAlign w:val="center"/>
          </w:tcPr>
          <w:p w14:paraId="6D3BFECC" w14:textId="0AC93EC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 xml:space="preserve">Apply industry standard troubleshooting methods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414A37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953893B" w14:textId="3179BB55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2</w:t>
            </w:r>
          </w:p>
        </w:tc>
        <w:tc>
          <w:tcPr>
            <w:tcW w:w="7650" w:type="dxa"/>
            <w:vAlign w:val="center"/>
          </w:tcPr>
          <w:p w14:paraId="24C47381" w14:textId="78FF3C2E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common hardware and operating system symptoms and their causes.</w:t>
            </w:r>
          </w:p>
        </w:tc>
        <w:tc>
          <w:tcPr>
            <w:tcW w:w="1620" w:type="dxa"/>
            <w:vAlign w:val="center"/>
          </w:tcPr>
          <w:p w14:paraId="1F8FD1E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AEDD7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6CFE745" w14:textId="1991EBB8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3</w:t>
            </w:r>
          </w:p>
        </w:tc>
        <w:tc>
          <w:tcPr>
            <w:tcW w:w="7650" w:type="dxa"/>
            <w:vAlign w:val="center"/>
          </w:tcPr>
          <w:p w14:paraId="60E81024" w14:textId="18BE6EF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Use troubleshooting methods and tools for printers.</w:t>
            </w:r>
          </w:p>
        </w:tc>
        <w:tc>
          <w:tcPr>
            <w:tcW w:w="1620" w:type="dxa"/>
            <w:vAlign w:val="center"/>
          </w:tcPr>
          <w:p w14:paraId="41C0194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E27794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1695A2C" w14:textId="0821F470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4</w:t>
            </w:r>
          </w:p>
        </w:tc>
        <w:tc>
          <w:tcPr>
            <w:tcW w:w="7650" w:type="dxa"/>
            <w:vAlign w:val="center"/>
          </w:tcPr>
          <w:p w14:paraId="01B52E05" w14:textId="5348D096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common mobile device issues and determine the appropriate basic troubleshooting method.</w:t>
            </w:r>
          </w:p>
        </w:tc>
        <w:tc>
          <w:tcPr>
            <w:tcW w:w="1620" w:type="dxa"/>
            <w:vAlign w:val="center"/>
          </w:tcPr>
          <w:p w14:paraId="1EB315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7046E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C1CB41B" w14:textId="0CF40D9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5</w:t>
            </w:r>
          </w:p>
        </w:tc>
        <w:tc>
          <w:tcPr>
            <w:tcW w:w="7650" w:type="dxa"/>
            <w:vAlign w:val="center"/>
          </w:tcPr>
          <w:p w14:paraId="74365AF4" w14:textId="563BDA1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ntegrate common preventative maintenance techniques for computers.</w:t>
            </w:r>
          </w:p>
        </w:tc>
        <w:tc>
          <w:tcPr>
            <w:tcW w:w="1620" w:type="dxa"/>
            <w:vAlign w:val="center"/>
          </w:tcPr>
          <w:p w14:paraId="644C394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E49F7D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4137AFF" w14:textId="01981A8B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6</w:t>
            </w:r>
          </w:p>
        </w:tc>
        <w:tc>
          <w:tcPr>
            <w:tcW w:w="7650" w:type="dxa"/>
            <w:vAlign w:val="center"/>
          </w:tcPr>
          <w:p w14:paraId="4A623EF6" w14:textId="629290E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basic computer and networking tools.</w:t>
            </w:r>
          </w:p>
        </w:tc>
        <w:tc>
          <w:tcPr>
            <w:tcW w:w="1620" w:type="dxa"/>
            <w:vAlign w:val="center"/>
          </w:tcPr>
          <w:p w14:paraId="3616314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11E2B975" w14:textId="21D499C0" w:rsidR="0039021F" w:rsidRDefault="003F77C9" w:rsidP="0039021F">
      <w:pPr>
        <w:pStyle w:val="Heading2"/>
      </w:pPr>
      <w:r>
        <w:t>7</w:t>
      </w:r>
      <w:r w:rsidR="0039021F">
        <w:t>00 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9021F" w:rsidRPr="00E60D07" w14:paraId="66CDF30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17FE4" w14:textId="77777777" w:rsidR="0039021F" w:rsidRPr="00E60D07" w:rsidRDefault="0039021F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8C4251E" w14:textId="77777777" w:rsidR="0039021F" w:rsidRPr="00E60D07" w:rsidRDefault="0039021F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7D0E131" w14:textId="77777777" w:rsidR="0039021F" w:rsidRPr="00481622" w:rsidRDefault="0039021F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5BE0DB" w14:textId="4F44ED2B" w:rsidR="0039021F" w:rsidRPr="00E60D07" w:rsidRDefault="0039021F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15FC79D8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5F1E3C3" w14:textId="47F4379D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1</w:t>
            </w:r>
          </w:p>
        </w:tc>
        <w:tc>
          <w:tcPr>
            <w:tcW w:w="7650" w:type="dxa"/>
            <w:vAlign w:val="center"/>
          </w:tcPr>
          <w:p w14:paraId="2BBB5F7F" w14:textId="408093EC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 xml:space="preserve">Identify different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s by their features.</w:t>
            </w:r>
          </w:p>
        </w:tc>
        <w:tc>
          <w:tcPr>
            <w:tcW w:w="1620" w:type="dxa"/>
            <w:vAlign w:val="center"/>
            <w:hideMark/>
          </w:tcPr>
          <w:p w14:paraId="4E4B52B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B03C0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657CAA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1DB1303" w14:textId="1474E7A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2</w:t>
            </w:r>
          </w:p>
        </w:tc>
        <w:tc>
          <w:tcPr>
            <w:tcW w:w="7650" w:type="dxa"/>
            <w:vAlign w:val="center"/>
          </w:tcPr>
          <w:p w14:paraId="1C750EC4" w14:textId="706B84D0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Use various user interfaces.</w:t>
            </w:r>
          </w:p>
        </w:tc>
        <w:tc>
          <w:tcPr>
            <w:tcW w:w="1620" w:type="dxa"/>
            <w:vAlign w:val="center"/>
          </w:tcPr>
          <w:p w14:paraId="51C443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55DE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3FDED52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072EFA" w14:textId="2A4B2A6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3</w:t>
            </w:r>
          </w:p>
        </w:tc>
        <w:tc>
          <w:tcPr>
            <w:tcW w:w="7650" w:type="dxa"/>
            <w:vAlign w:val="center"/>
          </w:tcPr>
          <w:p w14:paraId="3BA22EBF" w14:textId="0EFF9354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nstall and configure an operating system.</w:t>
            </w:r>
          </w:p>
        </w:tc>
        <w:tc>
          <w:tcPr>
            <w:tcW w:w="1620" w:type="dxa"/>
            <w:vAlign w:val="center"/>
          </w:tcPr>
          <w:p w14:paraId="57E82E0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3A97D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530136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2A4747D" w14:textId="568C7BE7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4</w:t>
            </w:r>
          </w:p>
        </w:tc>
        <w:tc>
          <w:tcPr>
            <w:tcW w:w="7650" w:type="dxa"/>
            <w:vAlign w:val="center"/>
          </w:tcPr>
          <w:p w14:paraId="5A15C89C" w14:textId="1F7794F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dentify and use system utilities</w:t>
            </w:r>
            <w:r w:rsidR="00751362">
              <w:t xml:space="preserve"> and </w:t>
            </w:r>
            <w:r w:rsidRPr="00E6678C">
              <w:t>tools and evaluate the results.</w:t>
            </w:r>
          </w:p>
        </w:tc>
        <w:tc>
          <w:tcPr>
            <w:tcW w:w="1620" w:type="dxa"/>
            <w:vAlign w:val="center"/>
          </w:tcPr>
          <w:p w14:paraId="10BDE36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CA0BB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5CE317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065C299" w14:textId="08AF88A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5</w:t>
            </w:r>
          </w:p>
        </w:tc>
        <w:tc>
          <w:tcPr>
            <w:tcW w:w="7650" w:type="dxa"/>
            <w:vAlign w:val="center"/>
          </w:tcPr>
          <w:p w14:paraId="5AE70913" w14:textId="5E91BDF5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Select the appropriate commands and options to troubleshoot and resolve problems.</w:t>
            </w:r>
          </w:p>
        </w:tc>
        <w:tc>
          <w:tcPr>
            <w:tcW w:w="1620" w:type="dxa"/>
            <w:vAlign w:val="center"/>
          </w:tcPr>
          <w:p w14:paraId="6C53FF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0A7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8F1192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24CD157" w14:textId="37C0946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7807BD09" w14:textId="6CBE394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Differentiate between various operating system directory structures.</w:t>
            </w:r>
          </w:p>
        </w:tc>
        <w:tc>
          <w:tcPr>
            <w:tcW w:w="1620" w:type="dxa"/>
            <w:vAlign w:val="center"/>
          </w:tcPr>
          <w:p w14:paraId="5BEBF8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C3E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A32860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40E9638" w14:textId="58A79A3A" w:rsidR="0039021F" w:rsidRPr="00BF274E" w:rsidRDefault="0039021F" w:rsidP="0039021F">
            <w:r w:rsidRPr="00E6678C">
              <w:t>707</w:t>
            </w:r>
          </w:p>
        </w:tc>
        <w:tc>
          <w:tcPr>
            <w:tcW w:w="7650" w:type="dxa"/>
            <w:vAlign w:val="center"/>
          </w:tcPr>
          <w:p w14:paraId="6EA5DE0C" w14:textId="30D489A6" w:rsidR="0039021F" w:rsidRPr="00BF274E" w:rsidRDefault="0039021F" w:rsidP="0039021F">
            <w:r w:rsidRPr="00E6678C">
              <w:t>Use system utilities/tools and evaluate the results.</w:t>
            </w:r>
          </w:p>
        </w:tc>
        <w:tc>
          <w:tcPr>
            <w:tcW w:w="1620" w:type="dxa"/>
            <w:vAlign w:val="center"/>
          </w:tcPr>
          <w:p w14:paraId="6C446E5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AD74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CBC203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AF532AA" w14:textId="64B17254" w:rsidR="0039021F" w:rsidRPr="00BF274E" w:rsidRDefault="0039021F" w:rsidP="0039021F">
            <w:r w:rsidRPr="00E6678C">
              <w:t>708</w:t>
            </w:r>
          </w:p>
        </w:tc>
        <w:tc>
          <w:tcPr>
            <w:tcW w:w="7650" w:type="dxa"/>
            <w:vAlign w:val="center"/>
          </w:tcPr>
          <w:p w14:paraId="7BA55941" w14:textId="6EC4F82F" w:rsidR="0039021F" w:rsidRPr="00BF274E" w:rsidRDefault="0039021F" w:rsidP="0039021F">
            <w:r w:rsidRPr="00E6678C">
              <w:t xml:space="preserve">Troubleshoot common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</w:t>
            </w:r>
            <w:r w:rsidR="00751362">
              <w:t xml:space="preserve"> (OS</w:t>
            </w:r>
            <w:r w:rsidRPr="00E6678C">
              <w:t>) and software issues.</w:t>
            </w:r>
          </w:p>
        </w:tc>
        <w:tc>
          <w:tcPr>
            <w:tcW w:w="1620" w:type="dxa"/>
            <w:vAlign w:val="center"/>
          </w:tcPr>
          <w:p w14:paraId="115E1DF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09E7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382516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EB59FBA" w14:textId="5CA1F69F" w:rsidR="0039021F" w:rsidRPr="00BF274E" w:rsidRDefault="0039021F" w:rsidP="0039021F">
            <w:r w:rsidRPr="00E6678C">
              <w:t>709</w:t>
            </w:r>
          </w:p>
        </w:tc>
        <w:tc>
          <w:tcPr>
            <w:tcW w:w="7650" w:type="dxa"/>
            <w:vAlign w:val="center"/>
          </w:tcPr>
          <w:p w14:paraId="48BD8E04" w14:textId="71DCB096" w:rsidR="0039021F" w:rsidRPr="00BF274E" w:rsidRDefault="0039021F" w:rsidP="0039021F">
            <w:r w:rsidRPr="00E6678C">
              <w:t xml:space="preserve">Explain and demonstrate use of the </w:t>
            </w:r>
            <w:r w:rsidR="00751362">
              <w:t>c</w:t>
            </w:r>
            <w:r w:rsidRPr="00E6678C">
              <w:t>ommand</w:t>
            </w:r>
            <w:r w:rsidR="00751362">
              <w:t>-l</w:t>
            </w:r>
            <w:r w:rsidRPr="00E6678C">
              <w:t>ine interface.</w:t>
            </w:r>
          </w:p>
        </w:tc>
        <w:tc>
          <w:tcPr>
            <w:tcW w:w="1620" w:type="dxa"/>
            <w:vAlign w:val="center"/>
          </w:tcPr>
          <w:p w14:paraId="2AFE1B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4B45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3FF736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FB6BE29" w14:textId="411522CF" w:rsidR="0039021F" w:rsidRPr="00BF274E" w:rsidRDefault="0039021F" w:rsidP="0039021F">
            <w:r w:rsidRPr="00E6678C">
              <w:t>710</w:t>
            </w:r>
          </w:p>
        </w:tc>
        <w:tc>
          <w:tcPr>
            <w:tcW w:w="7650" w:type="dxa"/>
            <w:vAlign w:val="center"/>
          </w:tcPr>
          <w:p w14:paraId="20AA2E2C" w14:textId="62E52541" w:rsidR="0039021F" w:rsidRPr="00BF274E" w:rsidRDefault="0039021F" w:rsidP="0039021F">
            <w:r w:rsidRPr="00E6678C">
              <w:t>Install, configure, and maintain application suite software.</w:t>
            </w:r>
          </w:p>
        </w:tc>
        <w:tc>
          <w:tcPr>
            <w:tcW w:w="1620" w:type="dxa"/>
            <w:vAlign w:val="center"/>
          </w:tcPr>
          <w:p w14:paraId="3BBA0A7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2FCE0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77A94F2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D9F9C39" w14:textId="0BD32873" w:rsidR="0039021F" w:rsidRPr="00BF274E" w:rsidRDefault="0039021F" w:rsidP="0039021F">
            <w:r w:rsidRPr="00E6678C">
              <w:t>711</w:t>
            </w:r>
          </w:p>
        </w:tc>
        <w:tc>
          <w:tcPr>
            <w:tcW w:w="7650" w:type="dxa"/>
            <w:vAlign w:val="center"/>
          </w:tcPr>
          <w:p w14:paraId="6F393A47" w14:textId="5DDEB1AF" w:rsidR="0039021F" w:rsidRPr="00BF274E" w:rsidRDefault="0039021F" w:rsidP="0039021F">
            <w:r w:rsidRPr="00E6678C">
              <w:t>Configure and implement client</w:t>
            </w:r>
            <w:r w:rsidR="00751362">
              <w:t>-</w:t>
            </w:r>
            <w:r w:rsidRPr="00E6678C">
              <w:t>side virtualization.</w:t>
            </w:r>
          </w:p>
        </w:tc>
        <w:tc>
          <w:tcPr>
            <w:tcW w:w="1620" w:type="dxa"/>
            <w:vAlign w:val="center"/>
          </w:tcPr>
          <w:p w14:paraId="017DB48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824B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62EAC" w14:textId="49AFE2FE" w:rsidR="003F77C9" w:rsidRDefault="003F77C9" w:rsidP="003F77C9">
      <w:pPr>
        <w:pStyle w:val="Heading2"/>
      </w:pPr>
      <w:r>
        <w:t>800 Networ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DEA0565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9995FD7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BFE8F65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D02327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E18CFA" w14:textId="44B28501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0A80767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5DDE4D6" w14:textId="73736244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1</w:t>
            </w:r>
          </w:p>
        </w:tc>
        <w:tc>
          <w:tcPr>
            <w:tcW w:w="7650" w:type="dxa"/>
            <w:vAlign w:val="center"/>
          </w:tcPr>
          <w:p w14:paraId="4CA0A3DB" w14:textId="555DA73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Recommend computer networks based on their scope of coverage.</w:t>
            </w:r>
          </w:p>
        </w:tc>
        <w:tc>
          <w:tcPr>
            <w:tcW w:w="1620" w:type="dxa"/>
            <w:vAlign w:val="center"/>
            <w:hideMark/>
          </w:tcPr>
          <w:p w14:paraId="49BAF8A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4E1EE52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051D7F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D4E63CF" w14:textId="735B9E30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2</w:t>
            </w:r>
          </w:p>
        </w:tc>
        <w:tc>
          <w:tcPr>
            <w:tcW w:w="7650" w:type="dxa"/>
            <w:vAlign w:val="center"/>
          </w:tcPr>
          <w:p w14:paraId="43580A90" w14:textId="05D8487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Compare and contrast different Internet technologies. </w:t>
            </w:r>
          </w:p>
        </w:tc>
        <w:tc>
          <w:tcPr>
            <w:tcW w:w="1620" w:type="dxa"/>
            <w:vAlign w:val="center"/>
          </w:tcPr>
          <w:p w14:paraId="239A14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16F2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AC1D0B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4ED5D087" w14:textId="072EE2BF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3</w:t>
            </w:r>
          </w:p>
        </w:tc>
        <w:tc>
          <w:tcPr>
            <w:tcW w:w="7650" w:type="dxa"/>
            <w:vAlign w:val="center"/>
          </w:tcPr>
          <w:p w14:paraId="7BADA9AD" w14:textId="435378E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Identify networking fundamentals, technologies, devices</w:t>
            </w:r>
            <w:r w:rsidR="00751362">
              <w:t>,</w:t>
            </w:r>
            <w:r w:rsidRPr="00004AB7">
              <w:t xml:space="preserve"> and protocols.</w:t>
            </w:r>
          </w:p>
        </w:tc>
        <w:tc>
          <w:tcPr>
            <w:tcW w:w="1620" w:type="dxa"/>
            <w:vAlign w:val="center"/>
          </w:tcPr>
          <w:p w14:paraId="50533B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41E557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7755F9CB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71849A" w14:textId="7BCD26E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4</w:t>
            </w:r>
          </w:p>
        </w:tc>
        <w:tc>
          <w:tcPr>
            <w:tcW w:w="7650" w:type="dxa"/>
            <w:vAlign w:val="center"/>
          </w:tcPr>
          <w:p w14:paraId="75F8ECA5" w14:textId="745289E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Fabricate and install test network cables, connectors, and basic network infrastructure.</w:t>
            </w:r>
          </w:p>
        </w:tc>
        <w:tc>
          <w:tcPr>
            <w:tcW w:w="1620" w:type="dxa"/>
            <w:vAlign w:val="center"/>
          </w:tcPr>
          <w:p w14:paraId="699B7A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CC832E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EF294E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5CE931" w14:textId="7C12A2E6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5</w:t>
            </w:r>
          </w:p>
        </w:tc>
        <w:tc>
          <w:tcPr>
            <w:tcW w:w="7650" w:type="dxa"/>
            <w:vAlign w:val="center"/>
          </w:tcPr>
          <w:p w14:paraId="5F6ACDCC" w14:textId="11C32BD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Compare and contrast various types of wired and wireless networks.</w:t>
            </w:r>
          </w:p>
        </w:tc>
        <w:tc>
          <w:tcPr>
            <w:tcW w:w="1620" w:type="dxa"/>
            <w:vAlign w:val="center"/>
          </w:tcPr>
          <w:p w14:paraId="1F65F28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5588B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5588356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B46410B" w14:textId="52301C9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6</w:t>
            </w:r>
          </w:p>
        </w:tc>
        <w:tc>
          <w:tcPr>
            <w:tcW w:w="7650" w:type="dxa"/>
            <w:vAlign w:val="center"/>
          </w:tcPr>
          <w:p w14:paraId="513A43DF" w14:textId="133B24F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Use the appropriate tools to troubleshoot problems of network connectivity.</w:t>
            </w:r>
          </w:p>
        </w:tc>
        <w:tc>
          <w:tcPr>
            <w:tcW w:w="1620" w:type="dxa"/>
            <w:vAlign w:val="center"/>
          </w:tcPr>
          <w:p w14:paraId="434AAC0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6AFE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116123AF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657642A7" w14:textId="0E1AB514" w:rsidR="003F77C9" w:rsidRPr="00BF274E" w:rsidRDefault="003F77C9" w:rsidP="003F77C9">
            <w:r w:rsidRPr="00004AB7">
              <w:t>807</w:t>
            </w:r>
          </w:p>
        </w:tc>
        <w:tc>
          <w:tcPr>
            <w:tcW w:w="7650" w:type="dxa"/>
            <w:vAlign w:val="center"/>
          </w:tcPr>
          <w:p w14:paraId="04E7F962" w14:textId="6F1C0E54" w:rsidR="003F77C9" w:rsidRPr="00BF274E" w:rsidRDefault="003F77C9" w:rsidP="003F77C9">
            <w:r w:rsidRPr="00004AB7">
              <w:t xml:space="preserve">Install and configure </w:t>
            </w:r>
            <w:r w:rsidR="008C7053">
              <w:t>a small office/home office (</w:t>
            </w:r>
            <w:r w:rsidRPr="00004AB7">
              <w:t>SOHO</w:t>
            </w:r>
            <w:r w:rsidR="008C7053">
              <w:t>)</w:t>
            </w:r>
            <w:r w:rsidRPr="00004AB7">
              <w:t xml:space="preserve"> network.</w:t>
            </w:r>
          </w:p>
        </w:tc>
        <w:tc>
          <w:tcPr>
            <w:tcW w:w="1620" w:type="dxa"/>
            <w:vAlign w:val="center"/>
          </w:tcPr>
          <w:p w14:paraId="5256C99E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181E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EECB4E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6A29CDB" w14:textId="22B7FCE0" w:rsidR="003F77C9" w:rsidRPr="00BF274E" w:rsidRDefault="003F77C9" w:rsidP="003F77C9">
            <w:r w:rsidRPr="00004AB7">
              <w:t>808</w:t>
            </w:r>
          </w:p>
        </w:tc>
        <w:tc>
          <w:tcPr>
            <w:tcW w:w="7650" w:type="dxa"/>
            <w:vAlign w:val="center"/>
          </w:tcPr>
          <w:p w14:paraId="376864D0" w14:textId="779D29F2" w:rsidR="003F77C9" w:rsidRPr="00BF274E" w:rsidRDefault="003F77C9" w:rsidP="003F77C9">
            <w:r w:rsidRPr="00004AB7">
              <w:t xml:space="preserve">Install and configure network resources. </w:t>
            </w:r>
          </w:p>
        </w:tc>
        <w:tc>
          <w:tcPr>
            <w:tcW w:w="1620" w:type="dxa"/>
            <w:vAlign w:val="center"/>
          </w:tcPr>
          <w:p w14:paraId="3AF03E9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9D846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E68756" w14:textId="33D866B9" w:rsidR="003F77C9" w:rsidRDefault="003F77C9" w:rsidP="003F77C9">
      <w:pPr>
        <w:pStyle w:val="Heading2"/>
      </w:pPr>
      <w:r>
        <w:t>900 Secur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2A14A0F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7E2C1A4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12B6A6C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99E93C4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3979AA6" w14:textId="52AABAC3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438B8E3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4708C61" w14:textId="49B4262B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1</w:t>
            </w:r>
          </w:p>
        </w:tc>
        <w:tc>
          <w:tcPr>
            <w:tcW w:w="7650" w:type="dxa"/>
            <w:vAlign w:val="center"/>
          </w:tcPr>
          <w:p w14:paraId="1CC66538" w14:textId="073E7A8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Follow the ethical, legal and security issues related to handling data.</w:t>
            </w:r>
          </w:p>
        </w:tc>
        <w:tc>
          <w:tcPr>
            <w:tcW w:w="1620" w:type="dxa"/>
            <w:vAlign w:val="center"/>
            <w:hideMark/>
          </w:tcPr>
          <w:p w14:paraId="0225D21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FA61E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97C88D9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BDB27D9" w14:textId="4EBEFE5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2</w:t>
            </w:r>
          </w:p>
        </w:tc>
        <w:tc>
          <w:tcPr>
            <w:tcW w:w="7650" w:type="dxa"/>
            <w:vAlign w:val="center"/>
          </w:tcPr>
          <w:p w14:paraId="01948A33" w14:textId="254B7E3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Identify security features including wireless encryption and malicious software protection. </w:t>
            </w:r>
          </w:p>
        </w:tc>
        <w:tc>
          <w:tcPr>
            <w:tcW w:w="1620" w:type="dxa"/>
            <w:vAlign w:val="center"/>
          </w:tcPr>
          <w:p w14:paraId="3A867C4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459862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6112BE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9A97EB" w14:textId="5E0B86B4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3</w:t>
            </w:r>
          </w:p>
        </w:tc>
        <w:tc>
          <w:tcPr>
            <w:tcW w:w="7650" w:type="dxa"/>
            <w:vAlign w:val="center"/>
          </w:tcPr>
          <w:p w14:paraId="0AC2D6DC" w14:textId="354C80E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Identify security, password management, locking workstations, and biometrics. </w:t>
            </w:r>
          </w:p>
        </w:tc>
        <w:tc>
          <w:tcPr>
            <w:tcW w:w="1620" w:type="dxa"/>
            <w:vAlign w:val="center"/>
          </w:tcPr>
          <w:p w14:paraId="6FB96A2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29FE6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3490E0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7311C9F" w14:textId="06E0219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4</w:t>
            </w:r>
          </w:p>
        </w:tc>
        <w:tc>
          <w:tcPr>
            <w:tcW w:w="7650" w:type="dxa"/>
            <w:vAlign w:val="center"/>
          </w:tcPr>
          <w:p w14:paraId="2223CEAA" w14:textId="5C359D0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Troubleshoot, remove</w:t>
            </w:r>
            <w:r w:rsidR="008C7053">
              <w:t>,</w:t>
            </w:r>
            <w:r w:rsidRPr="00523BF5">
              <w:t xml:space="preserve"> and prevent viruses and malware.</w:t>
            </w:r>
          </w:p>
        </w:tc>
        <w:tc>
          <w:tcPr>
            <w:tcW w:w="1620" w:type="dxa"/>
            <w:vAlign w:val="center"/>
          </w:tcPr>
          <w:p w14:paraId="52BC0D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5EB4C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DBF96C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4AB178E" w14:textId="2E7286F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5</w:t>
            </w:r>
          </w:p>
        </w:tc>
        <w:tc>
          <w:tcPr>
            <w:tcW w:w="7650" w:type="dxa"/>
            <w:vAlign w:val="center"/>
          </w:tcPr>
          <w:p w14:paraId="02B3583D" w14:textId="7C2D831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Implement security and troubleshoot common issues.</w:t>
            </w:r>
          </w:p>
        </w:tc>
        <w:tc>
          <w:tcPr>
            <w:tcW w:w="1620" w:type="dxa"/>
            <w:vAlign w:val="center"/>
          </w:tcPr>
          <w:p w14:paraId="354CD1B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6EE4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6229A8E7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08DFC3" w14:textId="2F92DFB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lastRenderedPageBreak/>
              <w:t>906</w:t>
            </w:r>
          </w:p>
        </w:tc>
        <w:tc>
          <w:tcPr>
            <w:tcW w:w="7650" w:type="dxa"/>
            <w:vAlign w:val="center"/>
          </w:tcPr>
          <w:p w14:paraId="117CF28A" w14:textId="1E188BC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Describe the ethical, security, and privacy issues involved in posting information about yourself and others on social networking sites, </w:t>
            </w:r>
            <w:r w:rsidR="008C7053">
              <w:t>e.g.,</w:t>
            </w:r>
            <w:r w:rsidRPr="00523BF5">
              <w:t xml:space="preserve"> blogs.</w:t>
            </w:r>
          </w:p>
        </w:tc>
        <w:tc>
          <w:tcPr>
            <w:tcW w:w="1620" w:type="dxa"/>
            <w:vAlign w:val="center"/>
          </w:tcPr>
          <w:p w14:paraId="0171628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E09C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74AF9D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3417F4E" w14:textId="467FFBD4" w:rsidR="003F77C9" w:rsidRPr="00BF274E" w:rsidRDefault="003F77C9" w:rsidP="003F77C9">
            <w:r w:rsidRPr="00523BF5">
              <w:t>907</w:t>
            </w:r>
          </w:p>
        </w:tc>
        <w:tc>
          <w:tcPr>
            <w:tcW w:w="7650" w:type="dxa"/>
            <w:vAlign w:val="center"/>
          </w:tcPr>
          <w:p w14:paraId="32BDC7ED" w14:textId="36AA9055" w:rsidR="003F77C9" w:rsidRPr="00BF274E" w:rsidRDefault="003F77C9" w:rsidP="003F77C9">
            <w:r w:rsidRPr="00523BF5">
              <w:t>Implement industry standard practices dealing with user account management.</w:t>
            </w:r>
          </w:p>
        </w:tc>
        <w:tc>
          <w:tcPr>
            <w:tcW w:w="1620" w:type="dxa"/>
            <w:vAlign w:val="center"/>
          </w:tcPr>
          <w:p w14:paraId="35AB9AD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0692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2A41B8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048222C" w14:textId="088E2B89" w:rsidR="003F77C9" w:rsidRPr="00BF274E" w:rsidRDefault="003F77C9" w:rsidP="003F77C9">
            <w:r w:rsidRPr="00523BF5">
              <w:t>908</w:t>
            </w:r>
          </w:p>
        </w:tc>
        <w:tc>
          <w:tcPr>
            <w:tcW w:w="7650" w:type="dxa"/>
            <w:vAlign w:val="center"/>
          </w:tcPr>
          <w:p w14:paraId="3A53A144" w14:textId="093B1D33" w:rsidR="003F77C9" w:rsidRPr="00BF274E" w:rsidRDefault="003F77C9" w:rsidP="003F77C9">
            <w:r w:rsidRPr="00523BF5">
              <w:t>Perform basic forensic concepts</w:t>
            </w:r>
            <w:r w:rsidR="008C7053">
              <w:t xml:space="preserve">, e.g., </w:t>
            </w:r>
            <w:r w:rsidRPr="00523BF5">
              <w:t>incident response, chain of custody, evidence preservation, and documentation.</w:t>
            </w:r>
          </w:p>
        </w:tc>
        <w:tc>
          <w:tcPr>
            <w:tcW w:w="1620" w:type="dxa"/>
            <w:vAlign w:val="center"/>
          </w:tcPr>
          <w:p w14:paraId="355E78C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A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F6A218" w14:textId="5C52C6C1" w:rsidR="003F77C9" w:rsidRDefault="003F77C9" w:rsidP="003F77C9">
      <w:pPr>
        <w:pStyle w:val="Heading2"/>
      </w:pPr>
      <w:r>
        <w:t>1000 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A7911BE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B52C1D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66A339E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34B217E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0CA99" w14:textId="730EC6A5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7F20078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1AA8EC6" w14:textId="1744F8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1</w:t>
            </w:r>
          </w:p>
        </w:tc>
        <w:tc>
          <w:tcPr>
            <w:tcW w:w="7650" w:type="dxa"/>
            <w:vAlign w:val="center"/>
          </w:tcPr>
          <w:p w14:paraId="27341939" w14:textId="4BD5D6C4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Communicate with customers.</w:t>
            </w:r>
          </w:p>
        </w:tc>
        <w:tc>
          <w:tcPr>
            <w:tcW w:w="1620" w:type="dxa"/>
            <w:vAlign w:val="center"/>
            <w:hideMark/>
          </w:tcPr>
          <w:p w14:paraId="14B86AA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1DFBB4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47E91C7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CEA2FD" w14:textId="52A4285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2</w:t>
            </w:r>
          </w:p>
        </w:tc>
        <w:tc>
          <w:tcPr>
            <w:tcW w:w="7650" w:type="dxa"/>
            <w:vAlign w:val="center"/>
          </w:tcPr>
          <w:p w14:paraId="344F8A92" w14:textId="3F2780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Solve customer</w:t>
            </w:r>
            <w:r w:rsidR="008C7053">
              <w:t xml:space="preserve"> and </w:t>
            </w:r>
            <w:r w:rsidRPr="007014F6">
              <w:t>client problems.</w:t>
            </w:r>
          </w:p>
        </w:tc>
        <w:tc>
          <w:tcPr>
            <w:tcW w:w="1620" w:type="dxa"/>
            <w:vAlign w:val="center"/>
          </w:tcPr>
          <w:p w14:paraId="6A83C18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4449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C112DE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4F4F9FC" w14:textId="0987A6B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3</w:t>
            </w:r>
          </w:p>
        </w:tc>
        <w:tc>
          <w:tcPr>
            <w:tcW w:w="7650" w:type="dxa"/>
            <w:vAlign w:val="center"/>
          </w:tcPr>
          <w:p w14:paraId="552717B4" w14:textId="5D72E028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Utilize the team approach to deliver client service.</w:t>
            </w:r>
          </w:p>
        </w:tc>
        <w:tc>
          <w:tcPr>
            <w:tcW w:w="1620" w:type="dxa"/>
            <w:vAlign w:val="center"/>
          </w:tcPr>
          <w:p w14:paraId="57C5487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67971D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496023A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A1BE1B8" w14:textId="0BDA631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4</w:t>
            </w:r>
          </w:p>
        </w:tc>
        <w:tc>
          <w:tcPr>
            <w:tcW w:w="7650" w:type="dxa"/>
            <w:vAlign w:val="center"/>
          </w:tcPr>
          <w:p w14:paraId="1AAF3D04" w14:textId="32F31253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Send, receive, and manage email documents and attachments using proper email etiquette. </w:t>
            </w:r>
          </w:p>
        </w:tc>
        <w:tc>
          <w:tcPr>
            <w:tcW w:w="1620" w:type="dxa"/>
            <w:vAlign w:val="center"/>
          </w:tcPr>
          <w:p w14:paraId="4FC48EF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AD11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8E5E8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E01CFA" w14:textId="14142EB6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5</w:t>
            </w:r>
          </w:p>
        </w:tc>
        <w:tc>
          <w:tcPr>
            <w:tcW w:w="7650" w:type="dxa"/>
            <w:vAlign w:val="center"/>
          </w:tcPr>
          <w:p w14:paraId="75C4553E" w14:textId="6578545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Describe an appropriate professional social media presence.</w:t>
            </w:r>
          </w:p>
        </w:tc>
        <w:tc>
          <w:tcPr>
            <w:tcW w:w="1620" w:type="dxa"/>
            <w:vAlign w:val="center"/>
          </w:tcPr>
          <w:p w14:paraId="0807351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8CA0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6AC990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70B8F93" w14:textId="0C786E7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6</w:t>
            </w:r>
          </w:p>
        </w:tc>
        <w:tc>
          <w:tcPr>
            <w:tcW w:w="7650" w:type="dxa"/>
            <w:vAlign w:val="center"/>
          </w:tcPr>
          <w:p w14:paraId="119000AD" w14:textId="5405B5B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Describe industry standard documentation, policies, procedures, and best practices. </w:t>
            </w:r>
          </w:p>
        </w:tc>
        <w:tc>
          <w:tcPr>
            <w:tcW w:w="1620" w:type="dxa"/>
            <w:vAlign w:val="center"/>
          </w:tcPr>
          <w:p w14:paraId="5C76B38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D140B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D707F6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DD7D3" w14:textId="77777777" w:rsidR="000E17AA" w:rsidRDefault="000E17AA" w:rsidP="000733E4">
      <w:pPr>
        <w:spacing w:after="0" w:line="240" w:lineRule="auto"/>
      </w:pPr>
      <w:r>
        <w:separator/>
      </w:r>
    </w:p>
  </w:endnote>
  <w:endnote w:type="continuationSeparator" w:id="0">
    <w:p w14:paraId="565940D6" w14:textId="77777777" w:rsidR="000E17AA" w:rsidRDefault="000E17A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3695EE7D" w:rsidR="000733E4" w:rsidRDefault="00833FF4" w:rsidP="004C2A92">
        <w:pPr>
          <w:pStyle w:val="Footer"/>
          <w:tabs>
            <w:tab w:val="clear" w:pos="4680"/>
            <w:tab w:val="clear" w:pos="9360"/>
            <w:tab w:val="right" w:pos="12600"/>
          </w:tabs>
        </w:pPr>
        <w:r w:rsidRPr="00833FF4">
          <w:t>Computer Technology/Computer System</w:t>
        </w:r>
        <w:r w:rsidR="00494D63">
          <w:t>s</w:t>
        </w:r>
        <w:r w:rsidRPr="00833FF4">
          <w:t xml:space="preserve"> Technology CIP </w:t>
        </w:r>
        <w:proofErr w:type="gramStart"/>
        <w:r w:rsidRPr="00833FF4">
          <w:t>15.1202</w:t>
        </w:r>
        <w:r w:rsidR="00C32528">
          <w:t xml:space="preserve">  POS</w:t>
        </w:r>
        <w:proofErr w:type="gramEnd"/>
        <w:r w:rsidR="00C32528">
          <w:t xml:space="preserve"> 26 Version D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85A5D" w14:textId="77777777" w:rsidR="000E17AA" w:rsidRDefault="000E17AA" w:rsidP="000733E4">
      <w:pPr>
        <w:spacing w:after="0" w:line="240" w:lineRule="auto"/>
      </w:pPr>
      <w:r>
        <w:separator/>
      </w:r>
    </w:p>
  </w:footnote>
  <w:footnote w:type="continuationSeparator" w:id="0">
    <w:p w14:paraId="429080E4" w14:textId="77777777" w:rsidR="000E17AA" w:rsidRDefault="000E17A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E614" w14:textId="77777777" w:rsidR="0013501C" w:rsidRPr="007A6840" w:rsidRDefault="0013501C" w:rsidP="0013501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D4BC1" wp14:editId="132DED3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063A65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6CF7F5E" w14:textId="77777777" w:rsidR="0013501C" w:rsidRDefault="001350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A3NzA0MjI3NbBQ0lEKTi0uzszPAykwrAUA7vUdESwAAAA="/>
  </w:docVars>
  <w:rsids>
    <w:rsidRoot w:val="00E60D07"/>
    <w:rsid w:val="00025A0B"/>
    <w:rsid w:val="00033149"/>
    <w:rsid w:val="000377FD"/>
    <w:rsid w:val="0004084D"/>
    <w:rsid w:val="000733E4"/>
    <w:rsid w:val="000B2EFC"/>
    <w:rsid w:val="000E17AA"/>
    <w:rsid w:val="0013501C"/>
    <w:rsid w:val="00264B51"/>
    <w:rsid w:val="0039021F"/>
    <w:rsid w:val="003A2995"/>
    <w:rsid w:val="003A6945"/>
    <w:rsid w:val="003B7BAC"/>
    <w:rsid w:val="003F77C9"/>
    <w:rsid w:val="00414C10"/>
    <w:rsid w:val="00435A12"/>
    <w:rsid w:val="004400EF"/>
    <w:rsid w:val="00481622"/>
    <w:rsid w:val="00494D63"/>
    <w:rsid w:val="004C2A92"/>
    <w:rsid w:val="005047EC"/>
    <w:rsid w:val="0050684F"/>
    <w:rsid w:val="00567D0E"/>
    <w:rsid w:val="005873DD"/>
    <w:rsid w:val="006704EF"/>
    <w:rsid w:val="00684F90"/>
    <w:rsid w:val="006E0583"/>
    <w:rsid w:val="00751362"/>
    <w:rsid w:val="007F79E0"/>
    <w:rsid w:val="008033D8"/>
    <w:rsid w:val="00833FF4"/>
    <w:rsid w:val="008413AD"/>
    <w:rsid w:val="008A3C6D"/>
    <w:rsid w:val="008C7053"/>
    <w:rsid w:val="008E2F3F"/>
    <w:rsid w:val="008F6DD3"/>
    <w:rsid w:val="00963472"/>
    <w:rsid w:val="00967D2F"/>
    <w:rsid w:val="009807F2"/>
    <w:rsid w:val="00987F15"/>
    <w:rsid w:val="00987FD7"/>
    <w:rsid w:val="00995C3D"/>
    <w:rsid w:val="00AB147A"/>
    <w:rsid w:val="00AB3959"/>
    <w:rsid w:val="00B82CCC"/>
    <w:rsid w:val="00B96EB7"/>
    <w:rsid w:val="00C32528"/>
    <w:rsid w:val="00C36E47"/>
    <w:rsid w:val="00C631F6"/>
    <w:rsid w:val="00CA1AFB"/>
    <w:rsid w:val="00CC6849"/>
    <w:rsid w:val="00D114C5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83807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1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CDDFA6-1E06-406C-A76F-23E7C782562A}"/>
</file>

<file path=customXml/itemProps3.xml><?xml version="1.0" encoding="utf-8"?>
<ds:datastoreItem xmlns:ds="http://schemas.openxmlformats.org/officeDocument/2006/customXml" ds:itemID="{730B7E17-2571-44B5-8397-42AFC839A4BE}"/>
</file>

<file path=customXml/itemProps4.xml><?xml version="1.0" encoding="utf-8"?>
<ds:datastoreItem xmlns:ds="http://schemas.openxmlformats.org/officeDocument/2006/customXml" ds:itemID="{9A5BE8A4-97D3-4CE9-BCD7-1FF6C144D3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67</Words>
  <Characters>6657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1202 Computer Technology Computer Systems Technology</dc:title>
  <dc:subject/>
  <dc:creator>Henry, Rachel</dc:creator>
  <cp:keywords/>
  <dc:description/>
  <cp:lastModifiedBy>Heimbach, Bunne</cp:lastModifiedBy>
  <cp:revision>2</cp:revision>
  <dcterms:created xsi:type="dcterms:W3CDTF">2022-04-18T17:45:00Z</dcterms:created>
  <dcterms:modified xsi:type="dcterms:W3CDTF">2022-04-1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19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